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6" w:name="cover-letter"/>
    <w:p>
      <w:pPr>
        <w:pStyle w:val="Heading1"/>
      </w:pPr>
      <w:r>
        <w:t xml:space="preserve">Cover Letter</w:t>
      </w:r>
    </w:p>
    <w:p>
      <w:pPr>
        <w:pStyle w:val="FirstParagraph"/>
      </w:pPr>
      <w:r>
        <w:rPr>
          <w:bCs/>
          <w:b/>
        </w:rPr>
        <w:t xml:space="preserve">John Doe</w:t>
      </w:r>
      <w:r>
        <w:br/>
      </w:r>
      <w:r>
        <w:t xml:space="preserve">Madrid, Spain</w:t>
      </w:r>
      <w:r>
        <w:br/>
      </w:r>
      <w:r>
        <w:t xml:space="preserve">Email: john.doe@example.com | Phone: +34 600 123 456</w:t>
      </w:r>
      <w:r>
        <w:br/>
      </w:r>
      <w:r>
        <w:t xml:space="preserve">Date: October 10, 2023</w:t>
      </w:r>
    </w:p>
    <w:bookmarkStart w:id="25" w:name="dear-hiring-managers-name"/>
    <w:p>
      <w:pPr>
        <w:pStyle w:val="Heading2"/>
      </w:pPr>
      <w:r>
        <w:t xml:space="preserve">Dear [Hiring Manager's Name]</w:t>
      </w:r>
    </w:p>
    <w:p>
      <w:pPr>
        <w:pStyle w:val="FirstParagraph"/>
      </w:pPr>
      <w:r>
        <w:t xml:space="preserve">I am writing to express my interest in the Financial Analyst position at [Company Name] in Valencia, Spain. With a strong academic background in Finance and over five years of professional experience in financial modeling, risk assessment, and strategic decision-making, I am confident in my ability to contribute effectively to your team. My expertise aligns with the needs of a dynamic market like Spain Valencia, where precision and innovation are critical for financial success.</w:t>
      </w:r>
    </w:p>
    <w:p>
      <w:pPr>
        <w:pStyle w:val="BodyText"/>
      </w:pPr>
      <w:r>
        <w:t xml:space="preserve">As a Financial Analyst with a focus on international markets, I have developed a deep understanding of the complexities involved in managing financial operations across diverse economic landscapes. My career has been shaped by roles that required meticulous attention to detail, analytical rigor, and the ability to translate complex data into actionable insights. In Spain Valencia, where businesses thrive on adaptability and regional economic trends play a pivotal role, my skills are particularly relevant.</w:t>
      </w:r>
    </w:p>
    <w:bookmarkStart w:id="20" w:name="why-spain-valencia"/>
    <w:p>
      <w:pPr>
        <w:pStyle w:val="Heading3"/>
      </w:pPr>
      <w:r>
        <w:t xml:space="preserve">Why Spain Valencia?</w:t>
      </w:r>
    </w:p>
    <w:p>
      <w:pPr>
        <w:pStyle w:val="FirstParagraph"/>
      </w:pPr>
      <w:r>
        <w:t xml:space="preserve">Valencia is not just a city; it is a hub of cultural richness and economic vitality. The region’s strategic location in the Mediterranean, combined with its robust industrial base and thriving tourism sector, creates a unique environment for financial professionals. I am particularly drawn to the opportunity to work in such an exciting and evolving market. My prior experience in analyzing regional economic indicators and advising on investment strategies has prepared me to navigate the challenges and opportunities that come with operating in Spain Valencia.</w:t>
      </w:r>
    </w:p>
    <w:p>
      <w:pPr>
        <w:pStyle w:val="BodyText"/>
      </w:pPr>
      <w:r>
        <w:t xml:space="preserve">Having studied Spanish during my academic years, I am fluent in both written and spoken Spanish, which allows me to engage effectively with local stakeholders. This linguistic proficiency, combined with a deep respect for the cultural nuances of the region, enables me to build strong relationships with clients and colleagues. In Spain Valencia, where personal connections are integral to business success, this ability is invaluable.</w:t>
      </w:r>
    </w:p>
    <w:bookmarkEnd w:id="20"/>
    <w:bookmarkStart w:id="21" w:name="professional-experience"/>
    <w:p>
      <w:pPr>
        <w:pStyle w:val="Heading3"/>
      </w:pPr>
      <w:r>
        <w:t xml:space="preserve">Professional Experience</w:t>
      </w:r>
    </w:p>
    <w:p>
      <w:pPr>
        <w:pStyle w:val="FirstParagraph"/>
      </w:pPr>
      <w:r>
        <w:t xml:space="preserve">Over the past five years, I have worked as a Financial Analyst at [Previous Company Name], a multinational firm based in Barcelona. My responsibilities included preparing financial reports, conducting variance analysis, and forecasting future financial performance. One of my key achievements was developing a predictive analytics model that improved budget accuracy by 25%, helping the company optimize resource allocation.</w:t>
      </w:r>
    </w:p>
    <w:p>
      <w:pPr>
        <w:pStyle w:val="BodyText"/>
      </w:pPr>
      <w:r>
        <w:t xml:space="preserve">In addition to my work in corporate finance, I have also contributed to several projects in the real estate sector, which is a significant component of Valencia’s economy. My analysis of market trends and investment opportunities helped clients make informed decisions that resulted in substantial returns. This experience has equipped me with a nuanced understanding of the financial dynamics specific to Spain’s regions, including Valencia.</w:t>
      </w:r>
    </w:p>
    <w:bookmarkEnd w:id="21"/>
    <w:bookmarkStart w:id="22" w:name="academic-background-and-certifications"/>
    <w:p>
      <w:pPr>
        <w:pStyle w:val="Heading3"/>
      </w:pPr>
      <w:r>
        <w:t xml:space="preserve">Academic Background and Certifications</w:t>
      </w:r>
    </w:p>
    <w:p>
      <w:pPr>
        <w:pStyle w:val="FirstParagraph"/>
      </w:pPr>
      <w:r>
        <w:t xml:space="preserve">I hold a Master’s degree in Finance from [University Name], where I specialized in financial markets and corporate strategy. My academic work focused on the impact of macroeconomic factors on business performance, a topic that is especially relevant to the Spanish market. Additionally, I am a certified Chartered Financial Analyst (CFA) and have completed advanced coursework in risk management and international finance.</w:t>
      </w:r>
    </w:p>
    <w:p>
      <w:pPr>
        <w:pStyle w:val="BodyText"/>
      </w:pPr>
      <w:r>
        <w:t xml:space="preserve">My academic training has been complemented by hands-on experience in financial modeling and data analysis. I am proficient in using tools such as Excel, Tableau, and Python for financial forecasting. These skills allow me to quickly adapt to the technological landscape of any organization, including those in Spain Valencia.</w:t>
      </w:r>
    </w:p>
    <w:bookmarkEnd w:id="22"/>
    <w:bookmarkStart w:id="23" w:name="why-company-name"/>
    <w:p>
      <w:pPr>
        <w:pStyle w:val="Heading3"/>
      </w:pPr>
      <w:r>
        <w:t xml:space="preserve">Why [Company Name]?</w:t>
      </w:r>
    </w:p>
    <w:p>
      <w:pPr>
        <w:pStyle w:val="FirstParagraph"/>
      </w:pPr>
      <w:r>
        <w:t xml:space="preserve">[Company Name] has always been a leader in innovation and excellence within the financial sector. I am particularly impressed by your commitment to sustainable growth and your focus on leveraging technology to enhance financial decision-making. As a Financial Analyst, I am eager to contribute my expertise in data-driven strategies while learning from the best practices of your team.</w:t>
      </w:r>
    </w:p>
    <w:p>
      <w:pPr>
        <w:pStyle w:val="BodyText"/>
      </w:pPr>
      <w:r>
        <w:t xml:space="preserve">I understand that Spain Valencia is experiencing a period of economic transformation, driven by investments in renewable energy, digital infrastructure, and tourism. I am excited about the prospect of working with an organization that is at the forefront of these developments. My ability to analyze market trends and provide forward-looking insights would be a valuable asset to your team as you navigate this evolving landscape.</w:t>
      </w:r>
    </w:p>
    <w:bookmarkEnd w:id="23"/>
    <w:bookmarkStart w:id="24" w:name="conclusion"/>
    <w:p>
      <w:pPr>
        <w:pStyle w:val="Heading3"/>
      </w:pPr>
      <w:r>
        <w:t xml:space="preserve">Conclusion</w:t>
      </w:r>
    </w:p>
    <w:p>
      <w:pPr>
        <w:pStyle w:val="FirstParagraph"/>
      </w:pPr>
      <w:r>
        <w:t xml:space="preserve">In conclusion, I am highly motivated to join [Company Name] as a Financial Analyst in Spain Valencia. My combination of technical expertise, cultural adaptability, and passion for finance makes me an ideal candidate for this role. I am confident that my background and skills will enable me to make meaningful contributions to your organization’s success.</w:t>
      </w:r>
    </w:p>
    <w:p>
      <w:pPr>
        <w:pStyle w:val="BodyText"/>
      </w:pPr>
      <w:r>
        <w:t xml:space="preserve">Thank you for considering my application. I would welcome the opportunity to discuss how my experience aligns with the goals of [Company Name]. Please feel free to contact me at +34 600 123 456 or via email at john.doe@example.com. I look forward to the possibility of contributing to your team in Valencia.</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Spain Valencia</dc:title>
  <dc:creator/>
  <dc:language>en</dc:language>
  <cp:keywords/>
  <dcterms:created xsi:type="dcterms:W3CDTF">2026-07-21T04:57:50Z</dcterms:created>
  <dcterms:modified xsi:type="dcterms:W3CDTF">2026-07-21T04:57:50Z</dcterms:modified>
</cp:coreProperties>
</file>

<file path=docProps/custom.xml><?xml version="1.0" encoding="utf-8"?>
<Properties xmlns="http://schemas.openxmlformats.org/officeDocument/2006/custom-properties" xmlns:vt="http://schemas.openxmlformats.org/officeDocument/2006/docPropsVTypes"/>
</file>